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D833B" w14:textId="77777777" w:rsidR="004C7937" w:rsidRDefault="004C7937" w:rsidP="004C7937">
      <w:r>
        <w:t xml:space="preserve">Add people to managing a </w:t>
      </w:r>
      <w:proofErr w:type="gramStart"/>
      <w:r>
        <w:t>repository</w:t>
      </w:r>
      <w:proofErr w:type="gramEnd"/>
    </w:p>
    <w:p w14:paraId="66867DF9" w14:textId="1EF5972B" w:rsidR="009E5FFF" w:rsidRDefault="004C7937">
      <w:r w:rsidRPr="004C7937">
        <w:drawing>
          <wp:inline distT="0" distB="0" distL="0" distR="0" wp14:anchorId="4EB512FA" wp14:editId="23177319">
            <wp:extent cx="5943600" cy="3575685"/>
            <wp:effectExtent l="0" t="0" r="0" b="5715"/>
            <wp:docPr id="596914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91489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3B7" w14:textId="3878B6C5" w:rsidR="009E5FFF" w:rsidRDefault="009E5FFF" w:rsidP="009E5FFF">
      <w:pPr>
        <w:pStyle w:val="Heading2"/>
      </w:pPr>
      <w:r w:rsidRPr="009E5FFF">
        <w:rPr>
          <w:noProof/>
        </w:rPr>
        <w:lastRenderedPageBreak/>
        <w:drawing>
          <wp:inline distT="0" distB="0" distL="0" distR="0" wp14:anchorId="0A08734B" wp14:editId="482440FA">
            <wp:extent cx="4857451" cy="4552303"/>
            <wp:effectExtent l="0" t="0" r="635" b="1270"/>
            <wp:docPr id="13639807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80735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65146" cy="455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5F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I2sLSwNLIwMDZR0lEKTi0uzszPAykwqgUASaOApywAAAA="/>
  </w:docVars>
  <w:rsids>
    <w:rsidRoot w:val="00294770"/>
    <w:rsid w:val="00294770"/>
    <w:rsid w:val="004C7937"/>
    <w:rsid w:val="009E5FFF"/>
    <w:rsid w:val="00B0690B"/>
    <w:rsid w:val="00C1084C"/>
    <w:rsid w:val="00D6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58ED4"/>
  <w15:chartTrackingRefBased/>
  <w15:docId w15:val="{B75351BF-D09C-48BA-BF52-151BDA3CD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5F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E5F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raining Resources Document" ma:contentTypeID="0x010100A98C44A76B0AC349B0AE977B0B5FDB820002DE660F92B576448B24A6493E5BFAED" ma:contentTypeVersion="21" ma:contentTypeDescription="" ma:contentTypeScope="" ma:versionID="031b13c10be5f64e016ca8a0086d6149">
  <xsd:schema xmlns:xsd="http://www.w3.org/2001/XMLSchema" xmlns:xs="http://www.w3.org/2001/XMLSchema" xmlns:p="http://schemas.microsoft.com/office/2006/metadata/properties" xmlns:ns2="4c66bd7d-c142-4fc9-9426-4e1c153f4b06" xmlns:ns3="b34b2e03-fa65-49cf-9da9-1ecf335eb9ea" xmlns:ns4="http://schemas.microsoft.com/sharepoint/v4" targetNamespace="http://schemas.microsoft.com/office/2006/metadata/properties" ma:root="true" ma:fieldsID="79a362e6e939ed85459f714b095fafc8" ns2:_="" ns3:_="" ns4:_="">
    <xsd:import namespace="4c66bd7d-c142-4fc9-9426-4e1c153f4b06"/>
    <xsd:import namespace="b34b2e03-fa65-49cf-9da9-1ecf335eb9ea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e9aabb01ff3f478dad3ef822f2031ead" minOccurs="0"/>
                <xsd:element ref="ns2:TaxCatchAll" minOccurs="0"/>
                <xsd:element ref="ns2:TaxCatchAllLabel" minOccurs="0"/>
                <xsd:element ref="ns2:m302c1796b9c408f8c6545830ad7283b" minOccurs="0"/>
                <xsd:element ref="ns2:jd23c1526028444380507d450e78fc3c" minOccurs="0"/>
                <xsd:element ref="ns3:MediaServiceMetadata" minOccurs="0"/>
                <xsd:element ref="ns3:MediaServiceFastMetadata" minOccurs="0"/>
                <xsd:element ref="ns3:MediaLengthInSeconds" minOccurs="0"/>
                <xsd:element ref="ns3:MediaServiceDateTaken" minOccurs="0"/>
                <xsd:element ref="ns4:IconOverlay" minOccurs="0"/>
                <xsd:element ref="ns3:lcf76f155ced4ddcb4097134ff3c332f" minOccurs="0"/>
                <xsd:element ref="ns3:MediaServiceObjectDetectorVersion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66bd7d-c142-4fc9-9426-4e1c153f4b0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e9aabb01ff3f478dad3ef822f2031ead" ma:index="11" ma:taxonomy="true" ma:internalName="e9aabb01ff3f478dad3ef822f2031ead" ma:taxonomyFieldName="Document_x0020_Status" ma:displayName="Document Status" ma:default="1;#Draft|e2998671-954a-4e86-b106-a36281c664f9" ma:fieldId="{e9aabb01-ff3f-478d-ad3e-f822f2031ead}" ma:sspId="ba720931-14b1-49c6-a2f3-83972faad54b" ma:termSetId="900c5383-e47b-439d-9cce-9c467347f7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3c3a8daa-ab52-438e-aeb6-6d21950b3230}" ma:internalName="TaxCatchAll" ma:showField="CatchAllData" ma:web="4c66bd7d-c142-4fc9-9426-4e1c153f4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3c3a8daa-ab52-438e-aeb6-6d21950b3230}" ma:internalName="TaxCatchAllLabel" ma:readOnly="true" ma:showField="CatchAllDataLabel" ma:web="4c66bd7d-c142-4fc9-9426-4e1c153f4b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302c1796b9c408f8c6545830ad7283b" ma:index="15" ma:taxonomy="true" ma:internalName="m302c1796b9c408f8c6545830ad7283b" ma:taxonomyFieldName="Document_x0020_Type" ma:displayName="Document Type" ma:default="" ma:fieldId="{6302c179-6b9c-408f-8c65-45830ad7283b}" ma:sspId="ba720931-14b1-49c6-a2f3-83972faad54b" ma:termSetId="c2c86178-80e5-4540-8c08-b6ae524f84d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jd23c1526028444380507d450e78fc3c" ma:index="17" ma:taxonomy="true" ma:internalName="jd23c1526028444380507d450e78fc3c" ma:taxonomyFieldName="Information_x0020_Security_x0020_Classification" ma:displayName="Information Security Classification" ma:default="" ma:fieldId="{3d23c152-6028-4443-8050-7d450e78fc3c}" ma:sspId="ba720931-14b1-49c6-a2f3-83972faad54b" ma:termSetId="028562e1-bdc0-445e-83db-76ac4916bc0a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4b2e03-fa65-49cf-9da9-1ecf335eb9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ba720931-14b1-49c6-a2f3-83972faad5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3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FA15C9-90BF-4DAE-804A-490DAA2046C9}"/>
</file>

<file path=customXml/itemProps2.xml><?xml version="1.0" encoding="utf-8"?>
<ds:datastoreItem xmlns:ds="http://schemas.openxmlformats.org/officeDocument/2006/customXml" ds:itemID="{60897DCB-B34C-4C69-A2EF-B77BE245B811}"/>
</file>

<file path=customXml/itemProps3.xml><?xml version="1.0" encoding="utf-8"?>
<ds:datastoreItem xmlns:ds="http://schemas.openxmlformats.org/officeDocument/2006/customXml" ds:itemID="{B6078C93-E3B5-40FC-9DDF-F121493806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2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jing Jiang</dc:creator>
  <cp:keywords/>
  <dc:description/>
  <cp:lastModifiedBy>Xuejing Jiang</cp:lastModifiedBy>
  <cp:revision>5</cp:revision>
  <dcterms:created xsi:type="dcterms:W3CDTF">2023-07-18T13:58:00Z</dcterms:created>
  <dcterms:modified xsi:type="dcterms:W3CDTF">2023-07-19T13:10:00Z</dcterms:modified>
</cp:coreProperties>
</file>